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ครูคณิตะจะนำเสนออะไร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นะครับ เดี๋ยวครูมีคำถามาถามนักเรียนนะ เกี่ยวกับเรื่องอะไร ไปดูกันนะครับ นักเรียนเคยเขียนสื่อสารเรื่องใดบ้างนะ เขียนเนื่องในโอกาสใดหรือวันสำคัญอะไร ช่วยกันคิดนะเสนอมา เคยเขียนสื่อสารอะไรบ้าง เรียงความถือเป็นการเขียนสื่อสารไหม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ด็ก ๆ เคยเขียนใช่ไหมครับ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ไหนลอง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วโโอกาสแสดงว่าเด็ก ๆ ผ่านเรื่องนี้มาแล้วนะครับ เรื่องการเขียนคำขวัญนี่ ครูมีตัวอย่างกัน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ด้วยภาษา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คณิตา) ความคล้องจองกันค่ะ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ให้คำแนะนำต่าง ๆ 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นะ 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ชาติคืออะไรเด็ก ๆ 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ือว่าเป็นการที่เราจะเราเพิ่มเติมใฝ่เรียนใฝ่รู้ในการที่อะไรคะ ในการที่เราจะหาความรู้นั้น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 ใครอ่านก็เข้าใ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ดูคต่อ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ครูคณิตา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ิจิทัลค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คโนโลยี 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 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็ยังคงทรงไว้ซึ่งการสร้างวรรณ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ด้วยภัคดี 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</w:t>
      </w:r>
    </w:p>
    <w:p>
      <w:pPr>
        <w:pStyle w:val="BodyText"/>
      </w:pPr>
      <w:r>
        <w:t xml:space="preserve">(คุณครูปรเมษฐ) น่าจะเป็นวันเด็กน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ศ ปลอดภัยทุกชีวี สามัคคีทั่วไทยครูคณิตา เด็ก ๆ เด็ก ๆ ตอบครูดีกว่าครับ 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ให้คำนึกถึงชีวิต ความ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ได้อะไรบ้าง เดี๋ยวครูคณิตาบอก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 ต่อไปครับ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ครับ 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ๆ เมื่อสักครู่นี้ใช่ไหมที่เราก็ได้บอกไปแล้ว เด็ก ๆ ตอบแล้วใช่ไหมไปดูกันว่าเด็ก ๆ ตอบมาว่าอย่าง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 เพราะฉะนั้น คำขวัญนี่ต่อให้ดีเพียงใด สัมผัสคล้องจองเพียงได้ถึงจะใช้ได้ใช่ไหมเด็ก ๆ ก็ไปใช้ประโยชได้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่ครู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ประ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 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คณิตา) มีไหมคะ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ถ้ำ งามล้ำน้ำใจ เชื่อว่าเด็ก ๆ ก็ยังไม่รู้ ให้เวลาคิดครับ ติ๊กต็อก ๆ ตอบ</w:t>
      </w:r>
    </w:p>
    <w:p>
      <w:pPr>
        <w:pStyle w:val="BodyText"/>
      </w:pPr>
      <w:r>
        <w:t xml:space="preserve">(คุณครูคณิตา) จังหวัดประ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นะครับ เด็ก ๆ จะต้องรู้ชื่อจังหวัดครูนะ 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 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 ตอบถูกเพราะมันมีคำว่า</w:t>
      </w:r>
    </w:p>
    <w:p>
      <w:pPr>
        <w:pStyle w:val="BodyText"/>
      </w:pPr>
      <w:r>
        <w:t xml:space="preserve">(คุณครูคณิตา) กรุงเทพ</w:t>
      </w:r>
    </w:p>
    <w:p>
      <w:pPr>
        <w:pStyle w:val="BodyText"/>
      </w:pPr>
      <w:r>
        <w:t xml:space="preserve">(คุณครูปรเมษฐ) ดู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 ตอบได้เลยว่าจังหวัดอะไร ประตูภาคใต้ประตูภาคใต้ จะไปปักษ์ใต้ จะต้องผ่านจังหวัดอะไรนะ เลยจังหวัดครูไป ตอบเลยจังหวัด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นะ กรมหลวง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 คะคุณครูปรเมษฐ</w:t>
      </w:r>
    </w:p>
    <w:p>
      <w:pPr>
        <w:pStyle w:val="BodyText"/>
      </w:pPr>
      <w:r>
        <w:t xml:space="preserve">(คุณครูปรเมษฐ) กล้วยเล็บมือนาง หรือกล้วยเล็บมือนะ นี่ก็คือของขึ้นชื่อจังหวัดชุมพรเข้าเป็นอย่างไรครับ 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กนะ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ถิ่นวัฒธ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 จังหวัดอะไรครับ 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เป็นวัดที่อาจารย์เฉลิมชัย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คุ้น ๆ ไหมครับ 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ไ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้ำเลอค่า 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ใช่ไหมครูคณิตาว่ามีอะไร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ดูคำขวัญดีกว่า</w:t>
      </w:r>
    </w:p>
    <w:p>
      <w:pPr>
        <w:pStyle w:val="BodyText"/>
      </w:pPr>
      <w:r>
        <w:t xml:space="preserve">(คุณครูคณิตา) เมืองบั้งไฟโก้ แตงโมหวาน หมอนขวานผ้าขิด แหล่งผลิตข้าวหอมมะลิ 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 เป็นจังหวัดอะไร ยะ… เยี่ยมเลย 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 นี่ เห็นไหม ทุกคำขวัญที่ยกมานี่พูดนี่ยังตรงหมดเลยนะ สั้น คล้องจอง แล้วก็บอกเอกลักษณ์ใช่ไหมครับ อันนี้อาจจะตอบได้แล้ว บางคนเห็นคำนี้ อ่านว่าอย่างไรครูคณิตา สิริ…</w:t>
      </w:r>
    </w:p>
    <w:p>
      <w:pPr>
        <w:pStyle w:val="BodyText"/>
      </w:pPr>
      <w:r>
        <w:t xml:space="preserve">(คุณครูคณิตา) สิริกิต</w:t>
      </w:r>
    </w:p>
    <w:p>
      <w:pPr>
        <w:pStyle w:val="BodyText"/>
      </w:pPr>
      <w:r>
        <w:t xml:space="preserve">(คุณครูปรเมษฐ) เป็นเขื่อนศิริกิต เขื่อสิริกิติ์ ดูคำขวัญกิ่น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 จังหวัดอุตรดิตถ์ค่ะ</w:t>
      </w:r>
    </w:p>
    <w:p>
      <w:pPr>
        <w:pStyle w:val="BodyText"/>
      </w:pPr>
      <w:r>
        <w:t xml:space="preserve">(คุณครูปรเมษฐ) เด็ก ๆ อุต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… 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ใช่หรือเปล่า จังหวัดน่านนี่ก็คือลักษณะเด่นของจังหวัดน่าน เดี๋ยวจะน้อยใจ ใกล้ประจวบคีรีขันธ์ครับ อันนี้คือ คืออะไร ครับ เด็ก ๆ 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ก่อนดีกว่าครูคณิตา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ศล้ำศิลปะแดนธรรมะ ทะเลงามค่ะ จังหวัดนี้ ก็คือจังหวัดจังหวัดเพชรบุรี เลยประจวบไปเป็นทิศเหนือของประจวบคีรีขันธ์ นับคะแนนสิ ว่าตอบถูกได้กี่คะแนน เด็ก ๆ ครใครตั้งแต่ครูเริ่มเล่นกิจกรรมตอบถูกทั้งหมดเลย 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กน้อยค่ะ</w:t>
      </w:r>
    </w:p>
    <w:p>
      <w:pPr>
        <w:pStyle w:val="BodyText"/>
      </w:pPr>
      <w:r>
        <w:t xml:space="preserve">(คุณครูปรเมษฐ) แสดงว่าส่วน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นะครับ คิดเลย ต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ไปดูกันพร้อม ๆ กันเลยนะคะ ว่าคำขวัญแต่ละจังหวัดบอกอะไรกับนักเรียนบ้าง 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ภาคภูมิใ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อะไรนะ งาช้างดำนี่บอกเอกลักษณ์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านที่สำคัญทั้งนั้นเลยนะครับ เขาวังคู่บ้าน 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 ชีวิตจะสั้น ต้นไม้เท่านั้น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</w:t>
      </w:r>
      <w:r>
        <w:t xml:space="preserve"> </w:t>
      </w:r>
      <w:r>
        <w:t xml:space="preserve">“</w:t>
      </w:r>
      <w:r>
        <w:t xml:space="preserve">วิ</w:t>
      </w:r>
      <w:r>
        <w:t xml:space="preserve">”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นักเรียน 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องการเขียนคำขวัญเมื่อสักครู่ ลักษณะของคำขวัญดังกล่าวมันเป็นอย่างไรลูก ช่วยกันตอบช่วยกันวิ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กระชับค่ะ 2. ก็คือมีความคล้องจอง 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 ไปตลอดนะครับ เอาล่ะครับ ครูต้องให้นักเรียนได้ศึกษาด้วยตัวเองบ้างนะครับ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ว่าจะศึกษาด้วยตัวเองก็ได้ แล้วเดี๋ยวเรามาค่อยไปเขียนคำขวัญกัน ดีไหมครับ เด็ก ๆ ถ้าพร้อมแล้วเป็นอย่างไรครูคณิต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 การเขียนคำขวัญนะครับ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็จะบอกเอกลักษณ์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อันนี้ก็คือการบอกลักษณะของคำขวัญที่ดีเป็นอย่างไรครูครับ</w:t>
      </w:r>
    </w:p>
    <w:p>
      <w:pPr>
        <w:pStyle w:val="BodyText"/>
      </w:pPr>
      <w:r>
        <w:t xml:space="preserve">(คุณครูคณิตา) 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หยัดไฟ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เด็ก ๆ ทุกคนนะครับ ต้องคำนึงถึงประโยชน์ส่วนรวมนะ เป็นหลัก ดูเลยว่าถ้าเราทำสิ่งนี้คนอื่นจะได้ประโยชน์กับเราด้วย อย่าคิดแต่เพียงตัวเองนะครับ 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 เพื่อเคารพกฎจราจร 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รอบคลุมเป้าหมายค่ะ ก็คือจุดประสงค์ของคำขวัญนั้นนี่ เราต้องการที่จะให้ผู้ฟังหรือว่าผู้อ่านปฏิบัติ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 ให้ผู้ฟังนี่เป็นอย่างไร จำ พอจำแล้วสิ่งที่มันจะตามมา คือ ปฏิบัติตามที่เราเขียนนั่นเอง ก็คือลักษณะของคำขวัญที่ดีนะ ไปดูหลักการครูคณิตาครับ ว่าคำขวัญนี้เขียนอย่างไรนะ เด็ก ๆ อยากเขียนกัน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เลยว่าต้องการสื่ออะไร 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ห์มขึ้นไป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ถ้า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พลง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นะครับ 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หน้าชั้นเรียนนะครับ คุณครูล่ะครูคณิตา</w:t>
      </w:r>
    </w:p>
    <w:p>
      <w:pPr>
        <w:pStyle w:val="BodyText"/>
      </w:pPr>
      <w:r>
        <w:t xml:space="preserve">(คุณครูคณิตา) คุณครูปลายทางนะคะ ให้คำแนะนำ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</w:t>
      </w:r>
    </w:p>
    <w:p>
      <w:pPr>
        <w:pStyle w:val="BodyText"/>
      </w:pPr>
      <w:r>
        <w:t xml:space="preserve">(คุณครูคณิตา) 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คำขวัญละไม่เกิน 16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 ตามคำที่ครูกำหนดนะครับ เดี๋ยวให้ดูหลัก ให้ดูวิธีการเขียนสักหน่อย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ย่างไร</w:t>
      </w:r>
    </w:p>
    <w:p>
      <w:pPr>
        <w:pStyle w:val="BodyText"/>
      </w:pPr>
      <w:r>
        <w:t xml:space="preserve">(คุณครูคณิตา) รักป่า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 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 ความคิด อันนี้ครูคณิตาคิดแบบนี้ คล้องจองใช้ได้เด็ก ๆ ไม่ได้คิดเหมือนครูคณิตาเลยเด็ก ๆ ไม่ได้คิดเหมือนครูคณิตาเลยได้ใจความก็ใช้ ต่อไปอันนี้ให้เด็ก ๆ ปลายทางตอบป่าไม้มีบุญคุณ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 ป่าไม้มีบุญคุณเกื้อหนุนชีวิต 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 คุณครูครับ ช่วยดูด้วยนะครับ เด็ก ๆ เติมคำว่าอะไรเด็ก ๆ เติมแล้ว คุณครูปลายทางตัดสินแล้วว่าถูกหรือผิด คุณครูคณิตาเติมว่าอย่างไร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ะครับ เพราะฉะนั้น เด็ก ๆ รู้แล้วนะ 4 คำขวัญ ห้ามซ้ำกันบนนี้นะลูก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มาถึงช่วงเขียนคำขวัญ สำคัญไฉน จะเป็นอย่างไรไปดูกันเลยค่ะ วันนี้นะคะ คุณครูก็มีกิจกรรมมาฝากนักเรียนต้น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นะครับ แล้วครูก็อยากเห็นเช่นเดียวกัน เห็นลูกศิษย์ทำคำขวัญขึ้นมา ถ้าคุณครูจะถ่ายรูปแล้วส่งมาให้กับ DLTV 6 ก็ยินดีนะครับ จะได้นำมานำเสนอให้กับนักเรียนทั่วประเทศอันนี้ฝากให้หนู ๆ ทำนะครับ ทำเมื่อไรก็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 ไปใช้ในชีวิตประจำวันได้อย่างไร อันนี้ครูฝากไปให้นักเรียนคิดแล้วกันะครับ ว่าหนูจะนำความรู้นี้ไปปรับใช้ในชีวิตได้อย่างไร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ครูคณิตาจะให้เรียนในเรื่องของการ</w:t>
      </w:r>
    </w:p>
    <w:p>
      <w:pPr>
        <w:pStyle w:val="BodyText"/>
      </w:pPr>
      <w:r>
        <w:t xml:space="preserve">(คุณครูคณิตา)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 ต้องเรียนหลายชั่วโมงแน่นอนนะครับ นักเรียนตเราียมตัว1. ใบความรู้ เรื่อง การโต้วาทีนะครับ 2. 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เนื่องในเทศกาล ในวันสำคัญต่าง ๆ ซึ่งก็เป็นแนวทางในการที่นักเรียนนั้นนำไปเขียนคำขวัญเป็นของตัวเอง แนวทางก็ถือว่าทำประสบความสำเร็จนะครับ 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 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9:32:15Z</dcterms:created>
  <dcterms:modified xsi:type="dcterms:W3CDTF">2022-06-24T0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